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6F5B4467" w:rsidR="00137578" w:rsidRDefault="00826748" w:rsidP="00D064D0">
      <w:pPr>
        <w:spacing w:after="0" w:line="240" w:lineRule="auto"/>
        <w:ind w:left="2880" w:firstLine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ebruary 12</w:t>
      </w:r>
      <w:r w:rsidR="00DE5C8D">
        <w:rPr>
          <w:rFonts w:ascii="Times New Roman" w:hAnsi="Times New Roman"/>
          <w:b/>
        </w:rPr>
        <w:t>, 2026</w:t>
      </w:r>
      <w:r w:rsidR="00F00F33">
        <w:rPr>
          <w:rFonts w:ascii="Times New Roman" w:hAnsi="Times New Roman"/>
          <w:b/>
        </w:rPr>
        <w:t xml:space="preserve"> </w:t>
      </w:r>
      <w:r w:rsidR="00104522">
        <w:rPr>
          <w:rFonts w:ascii="Times New Roman" w:hAnsi="Times New Roman"/>
          <w:b/>
        </w:rPr>
        <w:t>1</w:t>
      </w:r>
      <w:r w:rsidR="00FF7461">
        <w:rPr>
          <w:rFonts w:ascii="Times New Roman" w:hAnsi="Times New Roman"/>
          <w:b/>
        </w:rPr>
        <w:t>:00 p.m.</w:t>
      </w:r>
    </w:p>
    <w:p w14:paraId="156FE725" w14:textId="4607629B" w:rsidR="00FE265C" w:rsidRDefault="00195CA3" w:rsidP="00FE265C">
      <w:pPr>
        <w:pStyle w:val="PlainText"/>
        <w:jc w:val="center"/>
        <w:rPr>
          <w:rFonts w:ascii="Times New Roman" w:hAnsi="Times New Roman"/>
          <w:b/>
        </w:rPr>
      </w:pPr>
      <w:r>
        <w:t>Z</w:t>
      </w:r>
      <w:r w:rsidRPr="00195CA3">
        <w:rPr>
          <w:rFonts w:ascii="Times New Roman" w:eastAsia="Calibri" w:hAnsi="Times New Roman" w:cs="Times New Roman"/>
          <w:b/>
          <w:szCs w:val="22"/>
        </w:rPr>
        <w:t xml:space="preserve">oom </w:t>
      </w:r>
      <w:r w:rsidR="00FE265C" w:rsidRPr="00195CA3">
        <w:rPr>
          <w:rFonts w:ascii="Times New Roman" w:eastAsia="Calibri" w:hAnsi="Times New Roman" w:cs="Times New Roman"/>
          <w:b/>
          <w:szCs w:val="22"/>
        </w:rPr>
        <w:t xml:space="preserve">Meeting ID: </w:t>
      </w:r>
      <w:r w:rsidR="00BE73EA">
        <w:rPr>
          <w:rFonts w:ascii="Helvetica" w:hAnsi="Helvetica" w:cs="Helvetica"/>
          <w:color w:val="232333"/>
          <w:spacing w:val="6"/>
          <w:sz w:val="21"/>
          <w:shd w:val="clear" w:color="auto" w:fill="FFFFFF"/>
        </w:rPr>
        <w:t>312 325 4227</w:t>
      </w:r>
    </w:p>
    <w:p w14:paraId="02146360" w14:textId="010330D1" w:rsidR="00F00F33" w:rsidRDefault="00F00F33" w:rsidP="00FF53EC">
      <w:pPr>
        <w:pStyle w:val="PlainText"/>
        <w:jc w:val="center"/>
        <w:rPr>
          <w:rFonts w:ascii="Times New Roman" w:hAnsi="Times New Roman"/>
          <w:b/>
        </w:rPr>
      </w:pP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50FCF338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826748">
        <w:rPr>
          <w:rFonts w:ascii="Times New Roman" w:hAnsi="Times New Roman"/>
        </w:rPr>
        <w:t>January</w:t>
      </w:r>
      <w:r w:rsidR="00D354AE">
        <w:rPr>
          <w:rFonts w:ascii="Times New Roman" w:hAnsi="Times New Roman"/>
        </w:rPr>
        <w:t xml:space="preserve">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2331F074" w:rsidR="004B707E" w:rsidRPr="00EF2DD4" w:rsidRDefault="00105894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 xml:space="preserve">Review </w:t>
      </w:r>
      <w:r w:rsidR="00826748" w:rsidRPr="00EF2DD4">
        <w:rPr>
          <w:rFonts w:ascii="Times New Roman" w:hAnsi="Times New Roman"/>
        </w:rPr>
        <w:t xml:space="preserve">of </w:t>
      </w:r>
      <w:r w:rsidR="00826748">
        <w:rPr>
          <w:rFonts w:ascii="Times New Roman" w:hAnsi="Times New Roman"/>
        </w:rPr>
        <w:t>January</w:t>
      </w:r>
      <w:r w:rsidR="004430BF">
        <w:rPr>
          <w:rFonts w:ascii="Times New Roman" w:hAnsi="Times New Roman"/>
        </w:rPr>
        <w:t xml:space="preserve"> </w:t>
      </w:r>
      <w:r w:rsidR="00050371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2DDD8CB0" w14:textId="70080E6C" w:rsidR="00CE0586" w:rsidRDefault="002A420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Playa Lake Joint Venture</w:t>
      </w:r>
    </w:p>
    <w:p w14:paraId="55C37C86" w14:textId="77777777" w:rsidR="00CE0586" w:rsidRDefault="00CE0586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Open Meeting Resolution</w:t>
      </w:r>
    </w:p>
    <w:p w14:paraId="04D5477C" w14:textId="77777777" w:rsidR="00CE0586" w:rsidRPr="005E52A8" w:rsidRDefault="00CE0586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Mr. David Shaw</w:t>
      </w:r>
    </w:p>
    <w:p w14:paraId="2024C766" w14:textId="5983AC83" w:rsidR="00CE0586" w:rsidRPr="00F267AA" w:rsidRDefault="00CE0586" w:rsidP="00F267AA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Jeremy Gonzales Board Position</w:t>
      </w:r>
    </w:p>
    <w:p w14:paraId="73A43555" w14:textId="524C095F" w:rsidR="00141BA7" w:rsidRDefault="00507033" w:rsidP="00141BA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CD3DA4">
      <w:headerReference w:type="default" r:id="rId7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D1AEE" w14:textId="77777777" w:rsidR="00434D78" w:rsidRDefault="00434D78" w:rsidP="002C7095">
      <w:pPr>
        <w:spacing w:after="0" w:line="240" w:lineRule="auto"/>
      </w:pPr>
      <w:r>
        <w:separator/>
      </w:r>
    </w:p>
  </w:endnote>
  <w:endnote w:type="continuationSeparator" w:id="0">
    <w:p w14:paraId="6BE0E20C" w14:textId="77777777" w:rsidR="00434D78" w:rsidRDefault="00434D78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9DAFA" w14:textId="77777777" w:rsidR="00434D78" w:rsidRDefault="00434D78" w:rsidP="002C7095">
      <w:pPr>
        <w:spacing w:after="0" w:line="240" w:lineRule="auto"/>
      </w:pPr>
      <w:r>
        <w:separator/>
      </w:r>
    </w:p>
  </w:footnote>
  <w:footnote w:type="continuationSeparator" w:id="0">
    <w:p w14:paraId="6EC1D73F" w14:textId="77777777" w:rsidR="00434D78" w:rsidRDefault="00434D78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509A" w14:textId="0D9C0ABA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   </w:t>
    </w:r>
    <w:r w:rsidRPr="00DA2A59">
      <w:rPr>
        <w:rFonts w:ascii="Times New Roman" w:hAnsi="Times New Roman"/>
        <w:sz w:val="18"/>
        <w:szCs w:val="18"/>
        <w:u w:val="single"/>
      </w:rPr>
      <w:t>(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1F14CC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5420900">
    <w:abstractNumId w:val="9"/>
  </w:num>
  <w:num w:numId="2" w16cid:durableId="1118451331">
    <w:abstractNumId w:val="7"/>
  </w:num>
  <w:num w:numId="3" w16cid:durableId="1581329459">
    <w:abstractNumId w:val="6"/>
  </w:num>
  <w:num w:numId="4" w16cid:durableId="1507095339">
    <w:abstractNumId w:val="5"/>
  </w:num>
  <w:num w:numId="5" w16cid:durableId="1836678792">
    <w:abstractNumId w:val="4"/>
  </w:num>
  <w:num w:numId="6" w16cid:durableId="1672296258">
    <w:abstractNumId w:val="8"/>
  </w:num>
  <w:num w:numId="7" w16cid:durableId="1620406550">
    <w:abstractNumId w:val="3"/>
  </w:num>
  <w:num w:numId="8" w16cid:durableId="34545096">
    <w:abstractNumId w:val="2"/>
  </w:num>
  <w:num w:numId="9" w16cid:durableId="655114892">
    <w:abstractNumId w:val="1"/>
  </w:num>
  <w:num w:numId="10" w16cid:durableId="1504659062">
    <w:abstractNumId w:val="0"/>
  </w:num>
  <w:num w:numId="11" w16cid:durableId="572551144">
    <w:abstractNumId w:val="11"/>
  </w:num>
  <w:num w:numId="12" w16cid:durableId="215706899">
    <w:abstractNumId w:val="10"/>
  </w:num>
  <w:num w:numId="13" w16cid:durableId="1147090591">
    <w:abstractNumId w:val="12"/>
  </w:num>
  <w:num w:numId="14" w16cid:durableId="27340361">
    <w:abstractNumId w:val="13"/>
  </w:num>
  <w:num w:numId="15" w16cid:durableId="1680086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32BF"/>
    <w:rsid w:val="000043F5"/>
    <w:rsid w:val="00006431"/>
    <w:rsid w:val="00006976"/>
    <w:rsid w:val="000078EC"/>
    <w:rsid w:val="00013862"/>
    <w:rsid w:val="000161D2"/>
    <w:rsid w:val="00021010"/>
    <w:rsid w:val="000244FF"/>
    <w:rsid w:val="00025899"/>
    <w:rsid w:val="000266C5"/>
    <w:rsid w:val="00027EA5"/>
    <w:rsid w:val="000303A9"/>
    <w:rsid w:val="00030CA9"/>
    <w:rsid w:val="00030D9A"/>
    <w:rsid w:val="0003242B"/>
    <w:rsid w:val="000331B0"/>
    <w:rsid w:val="00037ADF"/>
    <w:rsid w:val="00040A13"/>
    <w:rsid w:val="00042D33"/>
    <w:rsid w:val="00042EFA"/>
    <w:rsid w:val="00044FBE"/>
    <w:rsid w:val="000462DA"/>
    <w:rsid w:val="00047C39"/>
    <w:rsid w:val="00050371"/>
    <w:rsid w:val="00061D9C"/>
    <w:rsid w:val="00062888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995"/>
    <w:rsid w:val="00086D6A"/>
    <w:rsid w:val="000908A7"/>
    <w:rsid w:val="00091C3E"/>
    <w:rsid w:val="00094293"/>
    <w:rsid w:val="00094686"/>
    <w:rsid w:val="00094BF2"/>
    <w:rsid w:val="000974C6"/>
    <w:rsid w:val="000A2932"/>
    <w:rsid w:val="000A6B4E"/>
    <w:rsid w:val="000A7920"/>
    <w:rsid w:val="000B3769"/>
    <w:rsid w:val="000B4A15"/>
    <w:rsid w:val="000B4DE6"/>
    <w:rsid w:val="000B55EE"/>
    <w:rsid w:val="000B5AD3"/>
    <w:rsid w:val="000B65E0"/>
    <w:rsid w:val="000C5CF4"/>
    <w:rsid w:val="000C5DB1"/>
    <w:rsid w:val="000C6D2F"/>
    <w:rsid w:val="000C74D6"/>
    <w:rsid w:val="000D15F3"/>
    <w:rsid w:val="000D3F5C"/>
    <w:rsid w:val="000D5145"/>
    <w:rsid w:val="000D552A"/>
    <w:rsid w:val="000D569D"/>
    <w:rsid w:val="000D6506"/>
    <w:rsid w:val="000E3338"/>
    <w:rsid w:val="000E434C"/>
    <w:rsid w:val="000E6B4C"/>
    <w:rsid w:val="000F02A8"/>
    <w:rsid w:val="000F1075"/>
    <w:rsid w:val="000F446E"/>
    <w:rsid w:val="000F5924"/>
    <w:rsid w:val="00102057"/>
    <w:rsid w:val="0010252E"/>
    <w:rsid w:val="00103334"/>
    <w:rsid w:val="00104522"/>
    <w:rsid w:val="00105894"/>
    <w:rsid w:val="001061AC"/>
    <w:rsid w:val="00107C8D"/>
    <w:rsid w:val="001113BE"/>
    <w:rsid w:val="0011507F"/>
    <w:rsid w:val="00116267"/>
    <w:rsid w:val="0012056B"/>
    <w:rsid w:val="0012407E"/>
    <w:rsid w:val="00124493"/>
    <w:rsid w:val="00125476"/>
    <w:rsid w:val="00137578"/>
    <w:rsid w:val="00137E2E"/>
    <w:rsid w:val="0014037A"/>
    <w:rsid w:val="00140600"/>
    <w:rsid w:val="00141BA7"/>
    <w:rsid w:val="001432C9"/>
    <w:rsid w:val="001479AB"/>
    <w:rsid w:val="00151A37"/>
    <w:rsid w:val="00152A94"/>
    <w:rsid w:val="0015750D"/>
    <w:rsid w:val="00162184"/>
    <w:rsid w:val="001701B3"/>
    <w:rsid w:val="001710C7"/>
    <w:rsid w:val="00174079"/>
    <w:rsid w:val="00174C2F"/>
    <w:rsid w:val="001753A5"/>
    <w:rsid w:val="00175CC2"/>
    <w:rsid w:val="00182EEA"/>
    <w:rsid w:val="00184B5D"/>
    <w:rsid w:val="00185D6B"/>
    <w:rsid w:val="00186C50"/>
    <w:rsid w:val="00193675"/>
    <w:rsid w:val="00193A1E"/>
    <w:rsid w:val="00193EEB"/>
    <w:rsid w:val="00194444"/>
    <w:rsid w:val="00195CA3"/>
    <w:rsid w:val="0019624B"/>
    <w:rsid w:val="00196431"/>
    <w:rsid w:val="0019755D"/>
    <w:rsid w:val="001A06AB"/>
    <w:rsid w:val="001A2452"/>
    <w:rsid w:val="001A320E"/>
    <w:rsid w:val="001A3253"/>
    <w:rsid w:val="001A334B"/>
    <w:rsid w:val="001A7090"/>
    <w:rsid w:val="001B5505"/>
    <w:rsid w:val="001C357E"/>
    <w:rsid w:val="001C433A"/>
    <w:rsid w:val="001C4C16"/>
    <w:rsid w:val="001D11CD"/>
    <w:rsid w:val="001D278C"/>
    <w:rsid w:val="001D2C88"/>
    <w:rsid w:val="001D3DF6"/>
    <w:rsid w:val="001D66FA"/>
    <w:rsid w:val="001E1EDE"/>
    <w:rsid w:val="001E2773"/>
    <w:rsid w:val="001E33A9"/>
    <w:rsid w:val="001F0940"/>
    <w:rsid w:val="001F1F80"/>
    <w:rsid w:val="001F223A"/>
    <w:rsid w:val="002042D3"/>
    <w:rsid w:val="00204ED2"/>
    <w:rsid w:val="00206D48"/>
    <w:rsid w:val="00207A63"/>
    <w:rsid w:val="00211D4D"/>
    <w:rsid w:val="0021491C"/>
    <w:rsid w:val="00216B16"/>
    <w:rsid w:val="00221A26"/>
    <w:rsid w:val="00221BF8"/>
    <w:rsid w:val="00225F90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5A6E"/>
    <w:rsid w:val="00257EE3"/>
    <w:rsid w:val="00257EEF"/>
    <w:rsid w:val="00257F1F"/>
    <w:rsid w:val="00257F2D"/>
    <w:rsid w:val="00264AEB"/>
    <w:rsid w:val="00270BD9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1FA"/>
    <w:rsid w:val="002A28A2"/>
    <w:rsid w:val="002A2B09"/>
    <w:rsid w:val="002A3B35"/>
    <w:rsid w:val="002A4205"/>
    <w:rsid w:val="002A65AD"/>
    <w:rsid w:val="002B04BC"/>
    <w:rsid w:val="002B11FD"/>
    <w:rsid w:val="002B5C74"/>
    <w:rsid w:val="002B5D9E"/>
    <w:rsid w:val="002B7B2F"/>
    <w:rsid w:val="002C24B6"/>
    <w:rsid w:val="002C2789"/>
    <w:rsid w:val="002C4F97"/>
    <w:rsid w:val="002C5A41"/>
    <w:rsid w:val="002C6EFF"/>
    <w:rsid w:val="002C7095"/>
    <w:rsid w:val="002D0872"/>
    <w:rsid w:val="002D1BC4"/>
    <w:rsid w:val="002D2A5C"/>
    <w:rsid w:val="002D2E7F"/>
    <w:rsid w:val="002D7605"/>
    <w:rsid w:val="002D7E33"/>
    <w:rsid w:val="002E0222"/>
    <w:rsid w:val="002E26AC"/>
    <w:rsid w:val="002E676B"/>
    <w:rsid w:val="002F07B9"/>
    <w:rsid w:val="002F08CB"/>
    <w:rsid w:val="002F1962"/>
    <w:rsid w:val="002F298F"/>
    <w:rsid w:val="002F543F"/>
    <w:rsid w:val="002F5B80"/>
    <w:rsid w:val="002F65FE"/>
    <w:rsid w:val="002F69F7"/>
    <w:rsid w:val="002F7F2F"/>
    <w:rsid w:val="003014C4"/>
    <w:rsid w:val="00303353"/>
    <w:rsid w:val="003047FC"/>
    <w:rsid w:val="00305499"/>
    <w:rsid w:val="00310783"/>
    <w:rsid w:val="00313EFA"/>
    <w:rsid w:val="0031450F"/>
    <w:rsid w:val="00323190"/>
    <w:rsid w:val="003236C9"/>
    <w:rsid w:val="00325B39"/>
    <w:rsid w:val="00325BEA"/>
    <w:rsid w:val="00326ED0"/>
    <w:rsid w:val="003324E4"/>
    <w:rsid w:val="00334BD5"/>
    <w:rsid w:val="00336C93"/>
    <w:rsid w:val="00340472"/>
    <w:rsid w:val="0034099A"/>
    <w:rsid w:val="00342AAF"/>
    <w:rsid w:val="0034333F"/>
    <w:rsid w:val="00344AC4"/>
    <w:rsid w:val="00345181"/>
    <w:rsid w:val="00351400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38C9"/>
    <w:rsid w:val="0038780C"/>
    <w:rsid w:val="00393E70"/>
    <w:rsid w:val="00394664"/>
    <w:rsid w:val="00395685"/>
    <w:rsid w:val="00395B33"/>
    <w:rsid w:val="00396A3C"/>
    <w:rsid w:val="003A0A51"/>
    <w:rsid w:val="003A0B1A"/>
    <w:rsid w:val="003A1EEC"/>
    <w:rsid w:val="003A22CC"/>
    <w:rsid w:val="003A26BC"/>
    <w:rsid w:val="003A53B0"/>
    <w:rsid w:val="003A5FBE"/>
    <w:rsid w:val="003B1842"/>
    <w:rsid w:val="003B1A00"/>
    <w:rsid w:val="003B55CD"/>
    <w:rsid w:val="003B7410"/>
    <w:rsid w:val="003C1631"/>
    <w:rsid w:val="003C236B"/>
    <w:rsid w:val="003C4A9D"/>
    <w:rsid w:val="003C6A56"/>
    <w:rsid w:val="003D066C"/>
    <w:rsid w:val="003D1E8D"/>
    <w:rsid w:val="003D478F"/>
    <w:rsid w:val="003D5F08"/>
    <w:rsid w:val="003D6345"/>
    <w:rsid w:val="003D7F6A"/>
    <w:rsid w:val="003E7001"/>
    <w:rsid w:val="003F1723"/>
    <w:rsid w:val="003F45E4"/>
    <w:rsid w:val="003F45E8"/>
    <w:rsid w:val="003F4731"/>
    <w:rsid w:val="003F5EAB"/>
    <w:rsid w:val="00400623"/>
    <w:rsid w:val="00406AE3"/>
    <w:rsid w:val="00410F5D"/>
    <w:rsid w:val="00420A51"/>
    <w:rsid w:val="004220C3"/>
    <w:rsid w:val="00423972"/>
    <w:rsid w:val="00423A89"/>
    <w:rsid w:val="004240A7"/>
    <w:rsid w:val="00424A02"/>
    <w:rsid w:val="00425821"/>
    <w:rsid w:val="004313E8"/>
    <w:rsid w:val="00433C0D"/>
    <w:rsid w:val="00434D78"/>
    <w:rsid w:val="00436B75"/>
    <w:rsid w:val="0043796B"/>
    <w:rsid w:val="004430BF"/>
    <w:rsid w:val="00447600"/>
    <w:rsid w:val="004506A3"/>
    <w:rsid w:val="00466E16"/>
    <w:rsid w:val="00467683"/>
    <w:rsid w:val="00473148"/>
    <w:rsid w:val="004735DD"/>
    <w:rsid w:val="004762A7"/>
    <w:rsid w:val="00477EFD"/>
    <w:rsid w:val="0048235F"/>
    <w:rsid w:val="004871AA"/>
    <w:rsid w:val="004903DD"/>
    <w:rsid w:val="00491C5B"/>
    <w:rsid w:val="00491CEE"/>
    <w:rsid w:val="00491D15"/>
    <w:rsid w:val="00494E3A"/>
    <w:rsid w:val="004956F4"/>
    <w:rsid w:val="004962A1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0973"/>
    <w:rsid w:val="004B53F3"/>
    <w:rsid w:val="004B5793"/>
    <w:rsid w:val="004B707E"/>
    <w:rsid w:val="004C2B12"/>
    <w:rsid w:val="004C2D93"/>
    <w:rsid w:val="004C4303"/>
    <w:rsid w:val="004C498A"/>
    <w:rsid w:val="004D133E"/>
    <w:rsid w:val="004D17B5"/>
    <w:rsid w:val="004D1925"/>
    <w:rsid w:val="004D334F"/>
    <w:rsid w:val="004D52EC"/>
    <w:rsid w:val="004E083F"/>
    <w:rsid w:val="004E0E28"/>
    <w:rsid w:val="004E3C10"/>
    <w:rsid w:val="004E7370"/>
    <w:rsid w:val="004F2548"/>
    <w:rsid w:val="004F3BCA"/>
    <w:rsid w:val="004F7EF2"/>
    <w:rsid w:val="00500CAA"/>
    <w:rsid w:val="0050184C"/>
    <w:rsid w:val="00502E83"/>
    <w:rsid w:val="00507033"/>
    <w:rsid w:val="00512142"/>
    <w:rsid w:val="005122C2"/>
    <w:rsid w:val="005145F8"/>
    <w:rsid w:val="005172BE"/>
    <w:rsid w:val="005179B5"/>
    <w:rsid w:val="00517A0C"/>
    <w:rsid w:val="00521654"/>
    <w:rsid w:val="00521A77"/>
    <w:rsid w:val="00521B98"/>
    <w:rsid w:val="005311BD"/>
    <w:rsid w:val="00531D95"/>
    <w:rsid w:val="0053256F"/>
    <w:rsid w:val="00533151"/>
    <w:rsid w:val="00533463"/>
    <w:rsid w:val="00533F4E"/>
    <w:rsid w:val="0053572A"/>
    <w:rsid w:val="005361DF"/>
    <w:rsid w:val="00536440"/>
    <w:rsid w:val="005411DE"/>
    <w:rsid w:val="00541D75"/>
    <w:rsid w:val="00545B86"/>
    <w:rsid w:val="00553DFE"/>
    <w:rsid w:val="005569F2"/>
    <w:rsid w:val="00557308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95182"/>
    <w:rsid w:val="005969D3"/>
    <w:rsid w:val="005A2E82"/>
    <w:rsid w:val="005A35BD"/>
    <w:rsid w:val="005A646E"/>
    <w:rsid w:val="005B0321"/>
    <w:rsid w:val="005B0AD5"/>
    <w:rsid w:val="005B2FF0"/>
    <w:rsid w:val="005B71BD"/>
    <w:rsid w:val="005B72D7"/>
    <w:rsid w:val="005C304C"/>
    <w:rsid w:val="005C3CE4"/>
    <w:rsid w:val="005C571C"/>
    <w:rsid w:val="005D489C"/>
    <w:rsid w:val="005D73FB"/>
    <w:rsid w:val="005D7A88"/>
    <w:rsid w:val="005E0100"/>
    <w:rsid w:val="005E52A8"/>
    <w:rsid w:val="005E616B"/>
    <w:rsid w:val="005F078C"/>
    <w:rsid w:val="005F08CB"/>
    <w:rsid w:val="005F0ECD"/>
    <w:rsid w:val="005F29BA"/>
    <w:rsid w:val="005F4F38"/>
    <w:rsid w:val="005F6096"/>
    <w:rsid w:val="005F7C43"/>
    <w:rsid w:val="0060095D"/>
    <w:rsid w:val="00600E97"/>
    <w:rsid w:val="00604112"/>
    <w:rsid w:val="0060491F"/>
    <w:rsid w:val="00607FEC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136"/>
    <w:rsid w:val="00630769"/>
    <w:rsid w:val="00632774"/>
    <w:rsid w:val="00633CEA"/>
    <w:rsid w:val="0063496B"/>
    <w:rsid w:val="00636E30"/>
    <w:rsid w:val="0063710F"/>
    <w:rsid w:val="0064298B"/>
    <w:rsid w:val="00644724"/>
    <w:rsid w:val="00650514"/>
    <w:rsid w:val="00650658"/>
    <w:rsid w:val="00653788"/>
    <w:rsid w:val="00653A40"/>
    <w:rsid w:val="0066350D"/>
    <w:rsid w:val="00670662"/>
    <w:rsid w:val="00671668"/>
    <w:rsid w:val="00671A59"/>
    <w:rsid w:val="00672802"/>
    <w:rsid w:val="0067487E"/>
    <w:rsid w:val="00676620"/>
    <w:rsid w:val="006767D4"/>
    <w:rsid w:val="00676D2F"/>
    <w:rsid w:val="00676D8C"/>
    <w:rsid w:val="00682A5C"/>
    <w:rsid w:val="0068346A"/>
    <w:rsid w:val="006849A1"/>
    <w:rsid w:val="00685D05"/>
    <w:rsid w:val="006860B0"/>
    <w:rsid w:val="00687D2A"/>
    <w:rsid w:val="006A7A59"/>
    <w:rsid w:val="006A7C23"/>
    <w:rsid w:val="006B0E22"/>
    <w:rsid w:val="006B0F68"/>
    <w:rsid w:val="006B606D"/>
    <w:rsid w:val="006C16BC"/>
    <w:rsid w:val="006C278C"/>
    <w:rsid w:val="006C4253"/>
    <w:rsid w:val="006C572D"/>
    <w:rsid w:val="006C6269"/>
    <w:rsid w:val="006D161C"/>
    <w:rsid w:val="006D6FCF"/>
    <w:rsid w:val="006D71F7"/>
    <w:rsid w:val="006D7575"/>
    <w:rsid w:val="006D77FD"/>
    <w:rsid w:val="006E2DB0"/>
    <w:rsid w:val="006E52DF"/>
    <w:rsid w:val="006F0A63"/>
    <w:rsid w:val="006F109A"/>
    <w:rsid w:val="006F12AA"/>
    <w:rsid w:val="006F4C7B"/>
    <w:rsid w:val="006F6B0A"/>
    <w:rsid w:val="006F6C88"/>
    <w:rsid w:val="00700916"/>
    <w:rsid w:val="0070097C"/>
    <w:rsid w:val="00700A87"/>
    <w:rsid w:val="00703418"/>
    <w:rsid w:val="00703C15"/>
    <w:rsid w:val="00704B3F"/>
    <w:rsid w:val="00705DD0"/>
    <w:rsid w:val="00706199"/>
    <w:rsid w:val="00706F14"/>
    <w:rsid w:val="00710B80"/>
    <w:rsid w:val="00711F3C"/>
    <w:rsid w:val="00716C2F"/>
    <w:rsid w:val="0072423A"/>
    <w:rsid w:val="00725C75"/>
    <w:rsid w:val="00725F14"/>
    <w:rsid w:val="0072734C"/>
    <w:rsid w:val="0072741E"/>
    <w:rsid w:val="007277CC"/>
    <w:rsid w:val="00727AEA"/>
    <w:rsid w:val="00730CDD"/>
    <w:rsid w:val="007313AD"/>
    <w:rsid w:val="00732E52"/>
    <w:rsid w:val="00733767"/>
    <w:rsid w:val="00733F80"/>
    <w:rsid w:val="00735366"/>
    <w:rsid w:val="0073588E"/>
    <w:rsid w:val="00736FCF"/>
    <w:rsid w:val="007413E0"/>
    <w:rsid w:val="00746B63"/>
    <w:rsid w:val="00746CCC"/>
    <w:rsid w:val="0075147B"/>
    <w:rsid w:val="00756391"/>
    <w:rsid w:val="007571FD"/>
    <w:rsid w:val="0075754F"/>
    <w:rsid w:val="00762BFF"/>
    <w:rsid w:val="0076387B"/>
    <w:rsid w:val="0076608D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A6405"/>
    <w:rsid w:val="007A677A"/>
    <w:rsid w:val="007A6F8E"/>
    <w:rsid w:val="007B2B35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D5BD7"/>
    <w:rsid w:val="007E126C"/>
    <w:rsid w:val="007E135D"/>
    <w:rsid w:val="007E1375"/>
    <w:rsid w:val="007E2F87"/>
    <w:rsid w:val="007E345C"/>
    <w:rsid w:val="007E591B"/>
    <w:rsid w:val="007E734B"/>
    <w:rsid w:val="007E750C"/>
    <w:rsid w:val="007F14BB"/>
    <w:rsid w:val="007F1883"/>
    <w:rsid w:val="007F284D"/>
    <w:rsid w:val="007F3B6F"/>
    <w:rsid w:val="007F4555"/>
    <w:rsid w:val="007F4CE2"/>
    <w:rsid w:val="007F5AA6"/>
    <w:rsid w:val="007F6975"/>
    <w:rsid w:val="007F74CA"/>
    <w:rsid w:val="007F76F7"/>
    <w:rsid w:val="007F7B3E"/>
    <w:rsid w:val="00802727"/>
    <w:rsid w:val="00802D13"/>
    <w:rsid w:val="008064DA"/>
    <w:rsid w:val="008072E0"/>
    <w:rsid w:val="00807985"/>
    <w:rsid w:val="00807C44"/>
    <w:rsid w:val="0081004A"/>
    <w:rsid w:val="00814E8E"/>
    <w:rsid w:val="00822E49"/>
    <w:rsid w:val="00823E7D"/>
    <w:rsid w:val="00826748"/>
    <w:rsid w:val="00831C3C"/>
    <w:rsid w:val="00835114"/>
    <w:rsid w:val="008359DC"/>
    <w:rsid w:val="0084058B"/>
    <w:rsid w:val="00845BB8"/>
    <w:rsid w:val="008462B1"/>
    <w:rsid w:val="00847066"/>
    <w:rsid w:val="00850914"/>
    <w:rsid w:val="00850E22"/>
    <w:rsid w:val="008522E2"/>
    <w:rsid w:val="00852DEF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0371"/>
    <w:rsid w:val="008A1F1D"/>
    <w:rsid w:val="008A3B96"/>
    <w:rsid w:val="008A4A76"/>
    <w:rsid w:val="008A51AE"/>
    <w:rsid w:val="008A5B1F"/>
    <w:rsid w:val="008A734D"/>
    <w:rsid w:val="008A79D7"/>
    <w:rsid w:val="008A7B1D"/>
    <w:rsid w:val="008B1006"/>
    <w:rsid w:val="008B466F"/>
    <w:rsid w:val="008B7A88"/>
    <w:rsid w:val="008B7AF9"/>
    <w:rsid w:val="008B7D22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609E"/>
    <w:rsid w:val="008E74BE"/>
    <w:rsid w:val="008E7867"/>
    <w:rsid w:val="008E78D5"/>
    <w:rsid w:val="008F018F"/>
    <w:rsid w:val="008F35CD"/>
    <w:rsid w:val="008F4236"/>
    <w:rsid w:val="008F5B06"/>
    <w:rsid w:val="008F7761"/>
    <w:rsid w:val="009015C1"/>
    <w:rsid w:val="00901C13"/>
    <w:rsid w:val="009031A2"/>
    <w:rsid w:val="00905E86"/>
    <w:rsid w:val="00910C75"/>
    <w:rsid w:val="00910E11"/>
    <w:rsid w:val="00912C44"/>
    <w:rsid w:val="00914EFD"/>
    <w:rsid w:val="00920B82"/>
    <w:rsid w:val="00925718"/>
    <w:rsid w:val="00930A47"/>
    <w:rsid w:val="00931788"/>
    <w:rsid w:val="0093463B"/>
    <w:rsid w:val="00934A80"/>
    <w:rsid w:val="00934BEE"/>
    <w:rsid w:val="00942256"/>
    <w:rsid w:val="009422A8"/>
    <w:rsid w:val="009426B0"/>
    <w:rsid w:val="00942CD0"/>
    <w:rsid w:val="0094300E"/>
    <w:rsid w:val="00944B14"/>
    <w:rsid w:val="0094544C"/>
    <w:rsid w:val="00946352"/>
    <w:rsid w:val="00950076"/>
    <w:rsid w:val="0095362B"/>
    <w:rsid w:val="0096111B"/>
    <w:rsid w:val="00961BFB"/>
    <w:rsid w:val="009620E2"/>
    <w:rsid w:val="00963145"/>
    <w:rsid w:val="009638E7"/>
    <w:rsid w:val="00964480"/>
    <w:rsid w:val="00964ABF"/>
    <w:rsid w:val="0097181E"/>
    <w:rsid w:val="00976A38"/>
    <w:rsid w:val="00976D03"/>
    <w:rsid w:val="00977FC6"/>
    <w:rsid w:val="00981F97"/>
    <w:rsid w:val="00983ECE"/>
    <w:rsid w:val="00984835"/>
    <w:rsid w:val="00984FDC"/>
    <w:rsid w:val="009851B9"/>
    <w:rsid w:val="00985495"/>
    <w:rsid w:val="00985C71"/>
    <w:rsid w:val="009902FD"/>
    <w:rsid w:val="00991175"/>
    <w:rsid w:val="009921CA"/>
    <w:rsid w:val="00992788"/>
    <w:rsid w:val="009942F5"/>
    <w:rsid w:val="0099440B"/>
    <w:rsid w:val="00994C35"/>
    <w:rsid w:val="00995079"/>
    <w:rsid w:val="00995199"/>
    <w:rsid w:val="009A32DF"/>
    <w:rsid w:val="009A776D"/>
    <w:rsid w:val="009B0AC7"/>
    <w:rsid w:val="009B0E9E"/>
    <w:rsid w:val="009B2CB2"/>
    <w:rsid w:val="009B351F"/>
    <w:rsid w:val="009B59FF"/>
    <w:rsid w:val="009C078D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4FE6"/>
    <w:rsid w:val="00A05737"/>
    <w:rsid w:val="00A07392"/>
    <w:rsid w:val="00A1015B"/>
    <w:rsid w:val="00A162AB"/>
    <w:rsid w:val="00A1697C"/>
    <w:rsid w:val="00A278CD"/>
    <w:rsid w:val="00A3167D"/>
    <w:rsid w:val="00A34ECE"/>
    <w:rsid w:val="00A35A28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1D1"/>
    <w:rsid w:val="00A57283"/>
    <w:rsid w:val="00A5737D"/>
    <w:rsid w:val="00A5785D"/>
    <w:rsid w:val="00A6402A"/>
    <w:rsid w:val="00A65049"/>
    <w:rsid w:val="00A65A55"/>
    <w:rsid w:val="00A66C11"/>
    <w:rsid w:val="00A71CD8"/>
    <w:rsid w:val="00A730A9"/>
    <w:rsid w:val="00A762AB"/>
    <w:rsid w:val="00A81E5B"/>
    <w:rsid w:val="00A82509"/>
    <w:rsid w:val="00A82747"/>
    <w:rsid w:val="00A82871"/>
    <w:rsid w:val="00A828EA"/>
    <w:rsid w:val="00A8434B"/>
    <w:rsid w:val="00A87E1C"/>
    <w:rsid w:val="00A94DA9"/>
    <w:rsid w:val="00A96D99"/>
    <w:rsid w:val="00AA0BBD"/>
    <w:rsid w:val="00AA28DD"/>
    <w:rsid w:val="00AA4B1B"/>
    <w:rsid w:val="00AA51BE"/>
    <w:rsid w:val="00AB2149"/>
    <w:rsid w:val="00AB29C5"/>
    <w:rsid w:val="00AB5932"/>
    <w:rsid w:val="00AB60D6"/>
    <w:rsid w:val="00AB647F"/>
    <w:rsid w:val="00AC2AB3"/>
    <w:rsid w:val="00AC45FA"/>
    <w:rsid w:val="00AC79BE"/>
    <w:rsid w:val="00AD30DD"/>
    <w:rsid w:val="00AD3ADF"/>
    <w:rsid w:val="00AD4E88"/>
    <w:rsid w:val="00AD54AA"/>
    <w:rsid w:val="00AD5795"/>
    <w:rsid w:val="00AE64CD"/>
    <w:rsid w:val="00AF09FF"/>
    <w:rsid w:val="00AF13B5"/>
    <w:rsid w:val="00AF17E6"/>
    <w:rsid w:val="00AF2937"/>
    <w:rsid w:val="00AF3CF6"/>
    <w:rsid w:val="00AF63E8"/>
    <w:rsid w:val="00B00573"/>
    <w:rsid w:val="00B04016"/>
    <w:rsid w:val="00B06E1A"/>
    <w:rsid w:val="00B07A5B"/>
    <w:rsid w:val="00B1158C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765"/>
    <w:rsid w:val="00B26E04"/>
    <w:rsid w:val="00B36EC6"/>
    <w:rsid w:val="00B46E46"/>
    <w:rsid w:val="00B47177"/>
    <w:rsid w:val="00B47377"/>
    <w:rsid w:val="00B47F41"/>
    <w:rsid w:val="00B54620"/>
    <w:rsid w:val="00B571D3"/>
    <w:rsid w:val="00B5765A"/>
    <w:rsid w:val="00B641E2"/>
    <w:rsid w:val="00B65C21"/>
    <w:rsid w:val="00B65D8C"/>
    <w:rsid w:val="00B712F4"/>
    <w:rsid w:val="00B71D26"/>
    <w:rsid w:val="00B71FBB"/>
    <w:rsid w:val="00B77640"/>
    <w:rsid w:val="00B819EF"/>
    <w:rsid w:val="00B81B2A"/>
    <w:rsid w:val="00B82C1E"/>
    <w:rsid w:val="00B8333E"/>
    <w:rsid w:val="00B83EE9"/>
    <w:rsid w:val="00B85541"/>
    <w:rsid w:val="00B85CA2"/>
    <w:rsid w:val="00B91E13"/>
    <w:rsid w:val="00B92BDA"/>
    <w:rsid w:val="00B92C78"/>
    <w:rsid w:val="00B94FD3"/>
    <w:rsid w:val="00B97628"/>
    <w:rsid w:val="00BA24B6"/>
    <w:rsid w:val="00BA5594"/>
    <w:rsid w:val="00BA7196"/>
    <w:rsid w:val="00BB0D9E"/>
    <w:rsid w:val="00BB2CDA"/>
    <w:rsid w:val="00BB2FEC"/>
    <w:rsid w:val="00BB41D3"/>
    <w:rsid w:val="00BB4685"/>
    <w:rsid w:val="00BB604D"/>
    <w:rsid w:val="00BC0B0B"/>
    <w:rsid w:val="00BC0ECA"/>
    <w:rsid w:val="00BC3133"/>
    <w:rsid w:val="00BC75E3"/>
    <w:rsid w:val="00BD2C5E"/>
    <w:rsid w:val="00BD2E8E"/>
    <w:rsid w:val="00BD3362"/>
    <w:rsid w:val="00BD45CF"/>
    <w:rsid w:val="00BD49DB"/>
    <w:rsid w:val="00BE1EFC"/>
    <w:rsid w:val="00BE49F2"/>
    <w:rsid w:val="00BE4B72"/>
    <w:rsid w:val="00BE529A"/>
    <w:rsid w:val="00BE6996"/>
    <w:rsid w:val="00BE73EA"/>
    <w:rsid w:val="00BF0A06"/>
    <w:rsid w:val="00BF2E04"/>
    <w:rsid w:val="00BF3D19"/>
    <w:rsid w:val="00BF4073"/>
    <w:rsid w:val="00BF7B0A"/>
    <w:rsid w:val="00C0033C"/>
    <w:rsid w:val="00C004DD"/>
    <w:rsid w:val="00C031E2"/>
    <w:rsid w:val="00C0349B"/>
    <w:rsid w:val="00C05BC8"/>
    <w:rsid w:val="00C05F26"/>
    <w:rsid w:val="00C14692"/>
    <w:rsid w:val="00C16048"/>
    <w:rsid w:val="00C168BF"/>
    <w:rsid w:val="00C20798"/>
    <w:rsid w:val="00C2278A"/>
    <w:rsid w:val="00C249FD"/>
    <w:rsid w:val="00C3037D"/>
    <w:rsid w:val="00C307D7"/>
    <w:rsid w:val="00C328D4"/>
    <w:rsid w:val="00C33B2D"/>
    <w:rsid w:val="00C36197"/>
    <w:rsid w:val="00C37E3D"/>
    <w:rsid w:val="00C400F0"/>
    <w:rsid w:val="00C43059"/>
    <w:rsid w:val="00C455DD"/>
    <w:rsid w:val="00C4576B"/>
    <w:rsid w:val="00C56359"/>
    <w:rsid w:val="00C56DB7"/>
    <w:rsid w:val="00C601F6"/>
    <w:rsid w:val="00C6259E"/>
    <w:rsid w:val="00C627DA"/>
    <w:rsid w:val="00C66D7F"/>
    <w:rsid w:val="00C70002"/>
    <w:rsid w:val="00C700B2"/>
    <w:rsid w:val="00C71D7C"/>
    <w:rsid w:val="00C73D47"/>
    <w:rsid w:val="00C82E7F"/>
    <w:rsid w:val="00C8349E"/>
    <w:rsid w:val="00C83A81"/>
    <w:rsid w:val="00C86A6A"/>
    <w:rsid w:val="00C955D1"/>
    <w:rsid w:val="00C96368"/>
    <w:rsid w:val="00CA321E"/>
    <w:rsid w:val="00CA3E6F"/>
    <w:rsid w:val="00CA4D5A"/>
    <w:rsid w:val="00CA7219"/>
    <w:rsid w:val="00CB277B"/>
    <w:rsid w:val="00CB3966"/>
    <w:rsid w:val="00CC1B73"/>
    <w:rsid w:val="00CC1D98"/>
    <w:rsid w:val="00CC2993"/>
    <w:rsid w:val="00CC460F"/>
    <w:rsid w:val="00CC4EAC"/>
    <w:rsid w:val="00CC605B"/>
    <w:rsid w:val="00CD0AFC"/>
    <w:rsid w:val="00CD113A"/>
    <w:rsid w:val="00CD1264"/>
    <w:rsid w:val="00CD18E1"/>
    <w:rsid w:val="00CD3DA4"/>
    <w:rsid w:val="00CD4BE8"/>
    <w:rsid w:val="00CD4C36"/>
    <w:rsid w:val="00CE0586"/>
    <w:rsid w:val="00CE06FD"/>
    <w:rsid w:val="00CE4328"/>
    <w:rsid w:val="00CE4645"/>
    <w:rsid w:val="00CE6368"/>
    <w:rsid w:val="00CE7395"/>
    <w:rsid w:val="00CE76F5"/>
    <w:rsid w:val="00CF1130"/>
    <w:rsid w:val="00CF240D"/>
    <w:rsid w:val="00CF4AFA"/>
    <w:rsid w:val="00CF6D8E"/>
    <w:rsid w:val="00D007C2"/>
    <w:rsid w:val="00D025CA"/>
    <w:rsid w:val="00D0574D"/>
    <w:rsid w:val="00D064D0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3546C"/>
    <w:rsid w:val="00D354AE"/>
    <w:rsid w:val="00D36A62"/>
    <w:rsid w:val="00D36CDC"/>
    <w:rsid w:val="00D4084D"/>
    <w:rsid w:val="00D43369"/>
    <w:rsid w:val="00D50EB8"/>
    <w:rsid w:val="00D53E9A"/>
    <w:rsid w:val="00D53F14"/>
    <w:rsid w:val="00D5450A"/>
    <w:rsid w:val="00D572CA"/>
    <w:rsid w:val="00D60EB9"/>
    <w:rsid w:val="00D63EAB"/>
    <w:rsid w:val="00D66D10"/>
    <w:rsid w:val="00D74948"/>
    <w:rsid w:val="00D7516A"/>
    <w:rsid w:val="00D80DEA"/>
    <w:rsid w:val="00D8119A"/>
    <w:rsid w:val="00D82184"/>
    <w:rsid w:val="00D8494A"/>
    <w:rsid w:val="00D856AA"/>
    <w:rsid w:val="00D8780C"/>
    <w:rsid w:val="00D914CD"/>
    <w:rsid w:val="00D9227C"/>
    <w:rsid w:val="00D923B8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C686C"/>
    <w:rsid w:val="00DD13AC"/>
    <w:rsid w:val="00DD38CD"/>
    <w:rsid w:val="00DD5D65"/>
    <w:rsid w:val="00DE49FA"/>
    <w:rsid w:val="00DE5C8D"/>
    <w:rsid w:val="00DE693F"/>
    <w:rsid w:val="00DE6BCA"/>
    <w:rsid w:val="00DF2938"/>
    <w:rsid w:val="00DF2E66"/>
    <w:rsid w:val="00DF5C6B"/>
    <w:rsid w:val="00DF65C1"/>
    <w:rsid w:val="00DF722C"/>
    <w:rsid w:val="00E02462"/>
    <w:rsid w:val="00E02AB1"/>
    <w:rsid w:val="00E05685"/>
    <w:rsid w:val="00E06DA2"/>
    <w:rsid w:val="00E11432"/>
    <w:rsid w:val="00E1440E"/>
    <w:rsid w:val="00E14846"/>
    <w:rsid w:val="00E175E2"/>
    <w:rsid w:val="00E17D5B"/>
    <w:rsid w:val="00E20803"/>
    <w:rsid w:val="00E24A62"/>
    <w:rsid w:val="00E24F63"/>
    <w:rsid w:val="00E26837"/>
    <w:rsid w:val="00E34977"/>
    <w:rsid w:val="00E34E5C"/>
    <w:rsid w:val="00E42EC2"/>
    <w:rsid w:val="00E435F4"/>
    <w:rsid w:val="00E43961"/>
    <w:rsid w:val="00E4427E"/>
    <w:rsid w:val="00E504BC"/>
    <w:rsid w:val="00E5284C"/>
    <w:rsid w:val="00E544D0"/>
    <w:rsid w:val="00E56350"/>
    <w:rsid w:val="00E62AA2"/>
    <w:rsid w:val="00E6398E"/>
    <w:rsid w:val="00E65C1A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A535B"/>
    <w:rsid w:val="00EB3ACC"/>
    <w:rsid w:val="00EC39AE"/>
    <w:rsid w:val="00EC4F33"/>
    <w:rsid w:val="00EC57C3"/>
    <w:rsid w:val="00EC7965"/>
    <w:rsid w:val="00ED3FB4"/>
    <w:rsid w:val="00ED547E"/>
    <w:rsid w:val="00EE6735"/>
    <w:rsid w:val="00EE67E7"/>
    <w:rsid w:val="00EF106E"/>
    <w:rsid w:val="00EF2DD4"/>
    <w:rsid w:val="00EF383A"/>
    <w:rsid w:val="00EF3C71"/>
    <w:rsid w:val="00EF3CA4"/>
    <w:rsid w:val="00EF67DA"/>
    <w:rsid w:val="00F00E83"/>
    <w:rsid w:val="00F00F33"/>
    <w:rsid w:val="00F03F92"/>
    <w:rsid w:val="00F06D0A"/>
    <w:rsid w:val="00F120FA"/>
    <w:rsid w:val="00F148B6"/>
    <w:rsid w:val="00F15443"/>
    <w:rsid w:val="00F1641F"/>
    <w:rsid w:val="00F16CF3"/>
    <w:rsid w:val="00F261ED"/>
    <w:rsid w:val="00F267AA"/>
    <w:rsid w:val="00F27EAD"/>
    <w:rsid w:val="00F3088E"/>
    <w:rsid w:val="00F329A5"/>
    <w:rsid w:val="00F4024D"/>
    <w:rsid w:val="00F4025B"/>
    <w:rsid w:val="00F40B19"/>
    <w:rsid w:val="00F415B6"/>
    <w:rsid w:val="00F41CF8"/>
    <w:rsid w:val="00F42059"/>
    <w:rsid w:val="00F42739"/>
    <w:rsid w:val="00F427E3"/>
    <w:rsid w:val="00F43A3B"/>
    <w:rsid w:val="00F45233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301B"/>
    <w:rsid w:val="00F740FD"/>
    <w:rsid w:val="00F76878"/>
    <w:rsid w:val="00F76C5A"/>
    <w:rsid w:val="00F8161A"/>
    <w:rsid w:val="00F84003"/>
    <w:rsid w:val="00F848F4"/>
    <w:rsid w:val="00F864CC"/>
    <w:rsid w:val="00F8652F"/>
    <w:rsid w:val="00F9355A"/>
    <w:rsid w:val="00F96C8F"/>
    <w:rsid w:val="00FA0431"/>
    <w:rsid w:val="00FA2500"/>
    <w:rsid w:val="00FA4BDF"/>
    <w:rsid w:val="00FA67EC"/>
    <w:rsid w:val="00FA76D3"/>
    <w:rsid w:val="00FA78C9"/>
    <w:rsid w:val="00FA7A3C"/>
    <w:rsid w:val="00FB04FA"/>
    <w:rsid w:val="00FB2089"/>
    <w:rsid w:val="00FB2F7E"/>
    <w:rsid w:val="00FB3806"/>
    <w:rsid w:val="00FB681E"/>
    <w:rsid w:val="00FB6B90"/>
    <w:rsid w:val="00FC09DC"/>
    <w:rsid w:val="00FC3F4D"/>
    <w:rsid w:val="00FC4487"/>
    <w:rsid w:val="00FC61D4"/>
    <w:rsid w:val="00FC6F76"/>
    <w:rsid w:val="00FD116A"/>
    <w:rsid w:val="00FD2231"/>
    <w:rsid w:val="00FD37B4"/>
    <w:rsid w:val="00FD7A83"/>
    <w:rsid w:val="00FE0826"/>
    <w:rsid w:val="00FE265C"/>
    <w:rsid w:val="00FE3C97"/>
    <w:rsid w:val="00FE56D4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2DDAD4"/>
  <w15:docId w15:val="{C9B78166-6732-40DF-B0A7-9A31C6DC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3</cp:revision>
  <cp:lastPrinted>2025-01-09T19:07:00Z</cp:lastPrinted>
  <dcterms:created xsi:type="dcterms:W3CDTF">2026-02-12T18:07:00Z</dcterms:created>
  <dcterms:modified xsi:type="dcterms:W3CDTF">2026-02-12T18:10:00Z</dcterms:modified>
</cp:coreProperties>
</file>